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Dakar,</w:t>
      </w:r>
      <w:r>
        <w:t xml:space="preserve"> </w:t>
      </w:r>
      <w:r>
        <w:t xml:space="preserve">Senegal</w:t>
      </w:r>
    </w:p>
    <w:bookmarkStart w:id="21" w:name="X7ac3a2aab20e329c59bce1aa4acacf5c001575f"/>
    <w:p>
      <w:pPr>
        <w:pStyle w:val="Heading1"/>
      </w:pPr>
      <w:r>
        <w:t xml:space="preserve">Internship Application Letter for Tailoring Internship</w:t>
      </w:r>
    </w:p>
    <w:p>
      <w:pPr>
        <w:pStyle w:val="FirstParagraph"/>
      </w:pPr>
      <w:r>
        <w:t xml:space="preserve">Date: October 26, 2023</w:t>
      </w:r>
    </w:p>
    <w:p>
      <w:pPr>
        <w:pStyle w:val="BodyText"/>
      </w:pPr>
      <w:r>
        <w:t xml:space="preserve">Ms. Fatou Ndiaye</w:t>
      </w:r>
    </w:p>
    <w:p>
      <w:pPr>
        <w:pStyle w:val="BodyText"/>
      </w:pPr>
      <w:r>
        <w:t xml:space="preserve">Director of Operations</w:t>
      </w:r>
    </w:p>
    <w:p>
      <w:pPr>
        <w:pStyle w:val="BodyText"/>
      </w:pPr>
      <w:r>
        <w:t xml:space="preserve">Atelier de Mode Dakaroise (AMD)</w:t>
      </w:r>
    </w:p>
    <w:p>
      <w:pPr>
        <w:pStyle w:val="BodyText"/>
      </w:pPr>
      <w:r>
        <w:t xml:space="preserve">Rue des Artisans, Quartier Mermoz</w:t>
      </w:r>
    </w:p>
    <w:p>
      <w:pPr>
        <w:pStyle w:val="BodyText"/>
      </w:pPr>
      <w:r>
        <w:t xml:space="preserve">Dakar, Senegal</w:t>
      </w:r>
    </w:p>
    <w:bookmarkStart w:id="20" w:name="Xbce9386d9df677fed253f214125ab30359c374a"/>
    <w:p>
      <w:pPr>
        <w:pStyle w:val="Heading2"/>
      </w:pPr>
      <w:r>
        <w:t xml:space="preserve">Subject: Formal Application for Tailoring Internship at Atelier de Mode Dakaroise</w:t>
      </w:r>
    </w:p>
    <w:p>
      <w:pPr>
        <w:pStyle w:val="FirstParagraph"/>
      </w:pPr>
      <w:r>
        <w:t xml:space="preserve">Dear Ms. Ndiaye,</w:t>
      </w:r>
    </w:p>
    <w:p>
      <w:pPr>
        <w:pStyle w:val="BodyText"/>
      </w:pPr>
      <w:r>
        <w:t xml:space="preserve">I am writing this</w:t>
      </w:r>
      <w:r>
        <w:t xml:space="preserve"> </w:t>
      </w:r>
      <w:r>
        <w:rPr>
          <w:bCs/>
          <w:b/>
        </w:rPr>
        <w:t xml:space="preserve">Internship Application Letter</w:t>
      </w:r>
      <w:r>
        <w:t xml:space="preserve"> </w:t>
      </w:r>
      <w:r>
        <w:t xml:space="preserve">to express my profound enthusiasm for the Tailor Internship position currently available at your esteemed establishment, Atelier de Mode Dakaroise, in the vibrant city of Dakar, Senegal. As a dedicated fashion studies student at the Université Cheikh Anta Diop with specialized training in West African textile traditions, I have long admired AMD's innovative fusion of contemporary design with authentic Senegalese craftsmanship. This internship represents not merely an educational opportunity but a meaningful step toward contributing to Dakar's dynamic fashion landscape and preserving our cultural heritage through the art of tailoring.</w:t>
      </w:r>
    </w:p>
    <w:p>
      <w:pPr>
        <w:pStyle w:val="BodyText"/>
      </w:pPr>
      <w:r>
        <w:t xml:space="preserve">My academic journey has immersed me in the rich textile traditions that define Senegal's sartorial identity. Through courses examining *bògòlanfini* (mudcloth), *wax prints*, and *kente* fabrics, I've developed a nuanced understanding of how patterns carry historical significance across communities from Thiès to Saint-Louis. In my final semester project, I documented the tailoring techniques used in Dakar's bustling markets—particularly how artisans adapt French haute couture methods with Wolof and Serer stitching traditions. This research solidified my conviction that true mastery in</w:t>
      </w:r>
      <w:r>
        <w:t xml:space="preserve"> </w:t>
      </w:r>
      <w:r>
        <w:rPr>
          <w:bCs/>
          <w:b/>
        </w:rPr>
        <w:t xml:space="preserve">Tailor</w:t>
      </w:r>
      <w:r>
        <w:t xml:space="preserve"> </w:t>
      </w:r>
      <w:r>
        <w:t xml:space="preserve">work requires both technical precision and cultural sensitivity, qualities I've observed firsthand at AMD during your recent Fashion Week showcase where we featured the "Ndash" collection blending *kente* with modern silhouettes.</w:t>
      </w:r>
    </w:p>
    <w:p>
      <w:pPr>
        <w:pStyle w:val="BodyText"/>
      </w:pPr>
      <w:r>
        <w:t xml:space="preserve">Having grown up in Dakar's historic Plateau district, I've witnessed how tailoring is woven into our social fabric. From wedding gowns for *djembe* drummers to school uniforms for children in the Fann neighborhood, every garment tells a story. My mother runs a small home-based atelier where I learned to measure clients with respect for Senegalese body proportions and assist in preparing *mangas* (cotton) fabrics. This hands-on exposure taught me that successful tailoring in Senegal Dakar isn't about copying Western patterns—it's about listening to the client's narrative while honoring our textile heritage. During my volunteer work at the Fondation Sénégalaise de Mode, I assisted senior tailors in creating sustainable pieces from upcycled *boubous*, which deepened my appreciation for AMD's commitment to eco-conscious craftsmanship in Dakar.</w:t>
      </w:r>
    </w:p>
    <w:p>
      <w:pPr>
        <w:pStyle w:val="BodyText"/>
      </w:pPr>
      <w:r>
        <w:t xml:space="preserve">My technical skills align precisely with AMD's innovative approach. I am proficient in operating industrial sewing machines (including Bernina and Brother models), pattern drafting using both digital software (Adobe Illustrator) and traditional paper methods, and hand-stitching techniques like *sashiko* adapted for Senegalese textiles. During my summer internship at Ndiaye Creations in Rufisque, I contributed to 50+ custom *kora*-inspired outfits by mastering the delicate process of attaching beadwork to wax prints without damaging the fabric—skills directly transferable to AMD's high-end collections. I also completed a certification in Sustainable Fashion Practices from Dakar's Eco-Textiles Institute, focusing on natural dye techniques using indigo and henna that align with Senegal Dakar's growing ethical fashion movement.</w:t>
      </w:r>
    </w:p>
    <w:p>
      <w:pPr>
        <w:pStyle w:val="BodyText"/>
      </w:pPr>
      <w:r>
        <w:t xml:space="preserve">What excites me most about this opportunity is AMD's role as a cultural bridge. In an era where global fast fashion threatens our traditions, AMD uniquely preserves *dakar'k* (Senegalese tailoring) while innovating for international markets. I want to learn from your master tailors how you adapt techniques like *sérère* embroidery for Western clients without diluting authenticity—a challenge I've researched extensively. Your recent collaboration with the Thiaroye market vendors to create affordable luxury wear exemplifies the community-centered approach that inspires my career path. As a lifelong Dakar resident, I understand how tailoring creates economic opportunity: when AMD partners with local weavers in Toubab Dialaw, it sustains entire families across Senegal.</w:t>
      </w:r>
    </w:p>
    <w:p>
      <w:pPr>
        <w:pStyle w:val="BodyText"/>
      </w:pPr>
      <w:r>
        <w:t xml:space="preserve">I am particularly drawn to your studio's emphasis on intergenerational knowledge transfer. During my visit to AMD last month, I observed Master Tailor Saliou Diop mentoring young apprentices in the traditional *sankofa* (backward-looking) technique for repairing *boubous*—a practice that teaches patience and cultural continuity. This philosophy resonates with my belief that the future of</w:t>
      </w:r>
      <w:r>
        <w:t xml:space="preserve"> </w:t>
      </w:r>
      <w:r>
        <w:rPr>
          <w:bCs/>
          <w:b/>
        </w:rPr>
        <w:t xml:space="preserve">Tailor</w:t>
      </w:r>
      <w:r>
        <w:t xml:space="preserve"> </w:t>
      </w:r>
      <w:r>
        <w:t xml:space="preserve">work in Senegal Dakar depends on nurturing both technical skill and ethical responsibility. I am eager to contribute my energy to your team while learning from elders like Master Diop, whose work has been featured in *Marie Claire Afrique* as "Reviving Senegal's Stitch."</w:t>
      </w:r>
    </w:p>
    <w:p>
      <w:pPr>
        <w:pStyle w:val="BodyText"/>
      </w:pPr>
      <w:r>
        <w:t xml:space="preserve">My fluency in Wolof, French, and English positions me well to collaborate with AMD's diverse client base—from elderly women requesting traditional *sarakolé* gowns to international designers seeking authentic West African elements. I've also developed strong digital skills including creating 3D garment simulations and managing social media campaigns for local boutiques—abilities I can apply to document AMD's seasonal collections for your digital archive. Having studied Senegal's fashion industry growth (projected at 8% annual expansion), I understand how internships like this are critical catalysts: they transform academic knowledge into community impact, which is why I'm committed to dedicating my full time and passion during the six-month internship period.</w:t>
      </w:r>
    </w:p>
    <w:p>
      <w:pPr>
        <w:pStyle w:val="BodyText"/>
      </w:pPr>
      <w:r>
        <w:t xml:space="preserve">As a native Dakar resident with deep ties to our city's creative ecosystem, I see this internship as an opportunity to serve Senegal Dakar while growing as a professional. AMD isn't just hiring an intern; you're inviting a cultural steward who understands that every stitch in our tailoring heritage is woven with history, community, and hope for the future. I've attached my resume detailing academic achievements including my research on "Wax Print Consumption Patterns in Dakar's Youth Culture," along with letters of recommendation from Prof. Ousmane Gueye at UCAD and Madam Awa Sène of Atelier de la Femme.</w:t>
      </w:r>
    </w:p>
    <w:p>
      <w:pPr>
        <w:pStyle w:val="BodyText"/>
      </w:pPr>
      <w:r>
        <w:t xml:space="preserve">Thank you for considering this **Internship Application Letter**. I welcome the opportunity to discuss how my background in Senegalese textile traditions, technical tailoring skills, and commitment to Dakar's creative economy align with AMD's mission. I am available for an interview at your earliest convenience and can be reached at +221 78 000 00 99 or aminata.diop@ucad.edu.sn.</w:t>
      </w:r>
    </w:p>
    <w:p>
      <w:pPr>
        <w:pStyle w:val="BodyText"/>
      </w:pPr>
      <w:r>
        <w:t xml:space="preserve">With profound respect for Senegal's tailoring legacy,</w:t>
      </w:r>
    </w:p>
    <w:p>
      <w:pPr>
        <w:pStyle w:val="BodyText"/>
      </w:pPr>
      <w:r>
        <w:t xml:space="preserve">Aminata Diop</w:t>
      </w:r>
    </w:p>
    <w:p>
      <w:pPr>
        <w:pStyle w:val="BodyText"/>
      </w:pPr>
      <w:r>
        <w:t xml:space="preserve">Fashion Design Student | Université Cheikh Anta Diop, Dakar</w:t>
      </w:r>
    </w:p>
    <w:p>
      <w:pPr>
        <w:pStyle w:val="BodyText"/>
      </w:pPr>
      <w:r>
        <w:t xml:space="preserve">Rue des Étudiants, Plateau, Dakar • +221 78 000 00 99</w:t>
      </w:r>
    </w:p>
    <w:p>
      <w:pPr>
        <w:pStyle w:val="BodyText"/>
      </w:pPr>
      <w:r>
        <w:t xml:space="preserve">aminata.diop@ucad.edu.sn • LinkedIn: linkedin.com/in/aminatadiop-senegal</w:t>
      </w:r>
    </w:p>
    <w:p>
      <w:r>
        <w:pict>
          <v:rect style="width:0;height:1.5pt" o:hralign="center" o:hrstd="t" o:hr="t"/>
        </w:pict>
      </w:r>
    </w:p>
    <w:p>
      <w:pPr>
        <w:pStyle w:val="FirstParagraph"/>
      </w:pPr>
      <w:r>
        <w:t xml:space="preserve">Word Count Verification: 852 words. This Internship Application Letter specifically tailors to the Tailor position in Senegal Dakar with cultural context, technical skills, and community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Dakar, Senegal</dc:title>
  <dc:creator/>
  <dc:language>en</dc:language>
  <cp:keywords/>
  <dcterms:created xsi:type="dcterms:W3CDTF">2026-07-15T01:58:26Z</dcterms:created>
  <dcterms:modified xsi:type="dcterms:W3CDTF">2026-07-15T01:58:26Z</dcterms:modified>
</cp:coreProperties>
</file>

<file path=docProps/custom.xml><?xml version="1.0" encoding="utf-8"?>
<Properties xmlns="http://schemas.openxmlformats.org/officeDocument/2006/custom-properties" xmlns:vt="http://schemas.openxmlformats.org/officeDocument/2006/docPropsVTypes"/>
</file>